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80412" w14:textId="1956A4DA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C</w:t>
      </w:r>
      <w:r w:rsidR="00046A17">
        <w:rPr>
          <w:b/>
          <w:sz w:val="28"/>
        </w:rPr>
        <w:t>MP73010</w:t>
      </w:r>
      <w:r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7777777"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14:paraId="0CFE0DDF" w14:textId="2C684374" w:rsidR="00B56A30" w:rsidRDefault="00231E43">
      <w:proofErr w:type="spellStart"/>
      <w:r w:rsidRPr="00231E43">
        <w:t>S.bhattarai</w:t>
      </w:r>
      <w:proofErr w:type="spellEnd"/>
      <w:r>
        <w:t xml:space="preserve"> is doing change for assignment 1</w:t>
      </w:r>
      <w:bookmarkStart w:id="0" w:name="_GoBack"/>
      <w:bookmarkEnd w:id="0"/>
    </w:p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jUztTQzMTOzMLJU0lEKTi0uzszPAykwrAUAh1zdniwAAAA="/>
  </w:docVars>
  <w:rsids>
    <w:rsidRoot w:val="00F5101E"/>
    <w:rsid w:val="00046A17"/>
    <w:rsid w:val="00091943"/>
    <w:rsid w:val="00231E43"/>
    <w:rsid w:val="004C5FDF"/>
    <w:rsid w:val="007C37AF"/>
    <w:rsid w:val="00B56A30"/>
    <w:rsid w:val="00B76F81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44</Characters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9-07-26T03:03:00Z</dcterms:created>
  <dcterms:modified xsi:type="dcterms:W3CDTF">2021-01-02T04:35:00Z</dcterms:modified>
</cp:coreProperties>
</file>